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4760B" w14:textId="77777777" w:rsidR="00A7262B" w:rsidRPr="00420100" w:rsidRDefault="00C1141B" w:rsidP="00420100">
      <w:pPr>
        <w:pStyle w:val="Title"/>
      </w:pPr>
      <w:r w:rsidRPr="00420100">
        <w:t>draftstyle</w:t>
      </w:r>
    </w:p>
    <w:p w14:paraId="5E74760C" w14:textId="77777777" w:rsidR="00A7262B" w:rsidRPr="00420100" w:rsidRDefault="00C1141B" w:rsidP="00420100">
      <w:pPr>
        <w:pStyle w:val="Author"/>
      </w:pPr>
      <w:r w:rsidRPr="00420100">
        <w:t>Nimesh Chahare</w:t>
      </w:r>
    </w:p>
    <w:p w14:paraId="5E74760D" w14:textId="77777777" w:rsidR="00A7262B" w:rsidRPr="00420100" w:rsidRDefault="00C1141B" w:rsidP="00420100">
      <w:pPr>
        <w:pStyle w:val="Date"/>
      </w:pPr>
      <w:r w:rsidRPr="00420100">
        <w:t>16/09/2022</w:t>
      </w:r>
    </w:p>
    <w:p w14:paraId="5E74760E" w14:textId="77777777" w:rsidR="00A7262B" w:rsidRDefault="00C1141B">
      <w:pPr>
        <w:pStyle w:val="Heading1"/>
      </w:pPr>
      <w:bookmarkStart w:id="0" w:name="X360e45511bc20615665dee22ab8666f4af5e960"/>
      <w:r>
        <w:t>Mechanics of epithelial layers subjected to controlled pressure and tension</w:t>
      </w:r>
    </w:p>
    <w:p w14:paraId="5E74760F" w14:textId="77777777" w:rsidR="00A7262B" w:rsidRPr="00420100" w:rsidRDefault="00C1141B" w:rsidP="00420100">
      <w:pPr>
        <w:pStyle w:val="Heading2"/>
      </w:pPr>
      <w:bookmarkStart w:id="1" w:name="abstract"/>
      <w:r w:rsidRPr="00420100">
        <w:t>Abstract</w:t>
      </w:r>
    </w:p>
    <w:p w14:paraId="5E747610" w14:textId="77777777" w:rsidR="00A7262B" w:rsidRPr="001F74B4" w:rsidRDefault="00C1141B" w:rsidP="008E567E">
      <w:pPr>
        <w:pStyle w:val="BodyText"/>
      </w:pPr>
      <w:r w:rsidRPr="001F74B4">
        <w:t xml:space="preserve">Epithelial sheets form specialized 3D structures suited to their physiological roles, such as branched alveoli in the lungs, tubes in the kidney, and villi in the </w:t>
      </w:r>
      <w:r w:rsidRPr="008E567E">
        <w:t>intestine</w:t>
      </w:r>
      <w:r w:rsidRPr="001F74B4">
        <w:t xml:space="preserve"> (R Core Team, 2019).</w:t>
      </w:r>
    </w:p>
    <w:p w14:paraId="5E747611" w14:textId="77777777" w:rsidR="00A7262B" w:rsidRPr="00FA279E" w:rsidRDefault="00C1141B" w:rsidP="00E327E3">
      <w:pPr>
        <w:pStyle w:val="Compact"/>
      </w:pPr>
      <w:r w:rsidRPr="00FA279E">
        <w:t>lists</w:t>
      </w:r>
    </w:p>
    <w:p w14:paraId="5E747612" w14:textId="77777777" w:rsidR="00A7262B" w:rsidRPr="00FA279E" w:rsidRDefault="00C1141B" w:rsidP="00E327E3">
      <w:pPr>
        <w:pStyle w:val="Compact"/>
      </w:pPr>
      <w:r w:rsidRPr="00FA279E">
        <w:t>with more list</w:t>
      </w:r>
    </w:p>
    <w:p w14:paraId="5E747613" w14:textId="77777777" w:rsidR="00A7262B" w:rsidRPr="00FA279E" w:rsidRDefault="00C1141B" w:rsidP="00E327E3">
      <w:pPr>
        <w:pStyle w:val="Compact"/>
      </w:pPr>
      <w:r w:rsidRPr="00FA279E">
        <w:t>sub list</w:t>
      </w:r>
    </w:p>
    <w:p w14:paraId="5E747614" w14:textId="77777777" w:rsidR="00A7262B" w:rsidRPr="00FA279E" w:rsidRDefault="00C1141B" w:rsidP="00E327E3">
      <w:pPr>
        <w:pStyle w:val="Compact"/>
      </w:pPr>
      <w:r w:rsidRPr="00FA279E">
        <w:t>uski sub list</w:t>
      </w:r>
    </w:p>
    <w:p w14:paraId="5E747615" w14:textId="0C2C2FF2" w:rsidR="00A7262B" w:rsidRDefault="00C1141B" w:rsidP="00420100">
      <w:pPr>
        <w:pStyle w:val="Heading3"/>
      </w:pPr>
      <w:bookmarkStart w:id="2" w:name="things"/>
      <w:r w:rsidRPr="00420100">
        <w:t>things</w:t>
      </w:r>
    </w:p>
    <w:p w14:paraId="1637FDF4" w14:textId="3237FB47" w:rsidR="00E327E3" w:rsidRPr="00E327E3" w:rsidRDefault="00E327E3" w:rsidP="00E327E3">
      <w:pPr>
        <w:pStyle w:val="BodyText"/>
      </w:pPr>
      <w:r w:rsidRPr="00E327E3">
        <w:t>asdglajgldjl</w:t>
      </w:r>
    </w:p>
    <w:p w14:paraId="5E747616" w14:textId="28AF8E36" w:rsidR="00A7262B" w:rsidRDefault="00C1141B" w:rsidP="00420100">
      <w:pPr>
        <w:pStyle w:val="Heading4"/>
      </w:pPr>
      <w:bookmarkStart w:id="3" w:name="with-subthings"/>
      <w:r w:rsidRPr="00420100">
        <w:t>with subthings</w:t>
      </w:r>
    </w:p>
    <w:p w14:paraId="71EF8907" w14:textId="27E38BEB" w:rsidR="00E327E3" w:rsidRPr="00E327E3" w:rsidRDefault="00E327E3" w:rsidP="00E327E3">
      <w:pPr>
        <w:pStyle w:val="BodyText"/>
      </w:pPr>
      <w:r w:rsidRPr="00E327E3">
        <w:t>asdflkjflasjdflka</w:t>
      </w:r>
    </w:p>
    <w:p w14:paraId="5E747617" w14:textId="77777777" w:rsidR="00A7262B" w:rsidRDefault="00C1141B" w:rsidP="00420100">
      <w:pPr>
        <w:pStyle w:val="Heading2"/>
      </w:pPr>
      <w:bookmarkStart w:id="4" w:name="references"/>
      <w:bookmarkEnd w:id="1"/>
      <w:bookmarkEnd w:id="2"/>
      <w:bookmarkEnd w:id="3"/>
      <w:r>
        <w:t>References</w:t>
      </w:r>
    </w:p>
    <w:p w14:paraId="5E747618" w14:textId="77777777" w:rsidR="00A7262B" w:rsidRPr="00321C29" w:rsidRDefault="00C1141B" w:rsidP="00321C29">
      <w:pPr>
        <w:pStyle w:val="Bibliography"/>
      </w:pPr>
      <w:bookmarkStart w:id="5" w:name="ref-R-base"/>
      <w:bookmarkStart w:id="6" w:name="refs"/>
      <w:r w:rsidRPr="00321C29">
        <w:t xml:space="preserve">R Core Team. (2019). R: A language and environment for statistical computing. Vienna, Austria: R Foundation for Statistical Computing. Retrieved from </w:t>
      </w:r>
      <w:hyperlink r:id="rId7">
        <w:r w:rsidRPr="00321C29">
          <w:rPr>
            <w:rStyle w:val="Hyperlink"/>
            <w:color w:val="auto"/>
          </w:rPr>
          <w:t>https://www.R-project.org</w:t>
        </w:r>
      </w:hyperlink>
      <w:bookmarkEnd w:id="0"/>
      <w:bookmarkEnd w:id="4"/>
      <w:bookmarkEnd w:id="5"/>
      <w:bookmarkEnd w:id="6"/>
    </w:p>
    <w:sectPr w:rsidR="00A7262B" w:rsidRPr="00321C2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72A71" w14:textId="77777777" w:rsidR="00A4350C" w:rsidRDefault="00A4350C">
      <w:pPr>
        <w:spacing w:after="0"/>
      </w:pPr>
      <w:r>
        <w:separator/>
      </w:r>
    </w:p>
  </w:endnote>
  <w:endnote w:type="continuationSeparator" w:id="0">
    <w:p w14:paraId="70898CE9" w14:textId="77777777" w:rsidR="00A4350C" w:rsidRDefault="00A4350C">
      <w:pPr>
        <w:spacing w:after="0"/>
      </w:pPr>
      <w:r>
        <w:continuationSeparator/>
      </w:r>
    </w:p>
  </w:endnote>
  <w:endnote w:type="continuationNotice" w:id="1">
    <w:p w14:paraId="711A2DB4" w14:textId="77777777" w:rsidR="00A4350C" w:rsidRDefault="00A4350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6E75B" w14:textId="77777777" w:rsidR="00A4350C" w:rsidRDefault="00A4350C">
      <w:r>
        <w:separator/>
      </w:r>
    </w:p>
  </w:footnote>
  <w:footnote w:type="continuationSeparator" w:id="0">
    <w:p w14:paraId="76574FC1" w14:textId="77777777" w:rsidR="00A4350C" w:rsidRDefault="00A4350C">
      <w:r>
        <w:continuationSeparator/>
      </w:r>
    </w:p>
  </w:footnote>
  <w:footnote w:type="continuationNotice" w:id="1">
    <w:p w14:paraId="017B4C5A" w14:textId="77777777" w:rsidR="00A4350C" w:rsidRDefault="00A4350C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AB662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5344C2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3B6BCD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D9AD31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B08CE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34F0C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60012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F6FF2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68E8E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A40FB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9C088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A99411"/>
    <w:multiLevelType w:val="multilevel"/>
    <w:tmpl w:val="6D70CB22"/>
    <w:lvl w:ilvl="0">
      <w:start w:val="1"/>
      <w:numFmt w:val="decimal"/>
      <w:pStyle w:val="Compact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0A99711"/>
    <w:multiLevelType w:val="multilevel"/>
    <w:tmpl w:val="B3381C96"/>
    <w:lvl w:ilvl="0">
      <w:start w:val="1"/>
      <w:numFmt w:val="lowerLetter"/>
      <w:lvlText w:val="%1."/>
      <w:lvlJc w:val="left"/>
      <w:pPr>
        <w:ind w:left="1200" w:hanging="480"/>
      </w:pPr>
    </w:lvl>
    <w:lvl w:ilvl="1">
      <w:start w:val="1"/>
      <w:numFmt w:val="lowerLetter"/>
      <w:lvlText w:val="%2."/>
      <w:lvlJc w:val="left"/>
      <w:pPr>
        <w:ind w:left="1920" w:hanging="480"/>
      </w:pPr>
    </w:lvl>
    <w:lvl w:ilvl="2">
      <w:start w:val="1"/>
      <w:numFmt w:val="lowerLetter"/>
      <w:lvlText w:val="%3."/>
      <w:lvlJc w:val="left"/>
      <w:pPr>
        <w:ind w:left="2640" w:hanging="480"/>
      </w:pPr>
    </w:lvl>
    <w:lvl w:ilvl="3">
      <w:start w:val="1"/>
      <w:numFmt w:val="lowerLetter"/>
      <w:lvlText w:val="%4."/>
      <w:lvlJc w:val="left"/>
      <w:pPr>
        <w:ind w:left="3360" w:hanging="480"/>
      </w:pPr>
    </w:lvl>
    <w:lvl w:ilvl="4">
      <w:start w:val="1"/>
      <w:numFmt w:val="lowerLetter"/>
      <w:lvlText w:val="%5."/>
      <w:lvlJc w:val="left"/>
      <w:pPr>
        <w:ind w:left="4080" w:hanging="480"/>
      </w:pPr>
    </w:lvl>
    <w:lvl w:ilvl="5">
      <w:start w:val="1"/>
      <w:numFmt w:val="lowerLetter"/>
      <w:lvlText w:val="%6."/>
      <w:lvlJc w:val="left"/>
      <w:pPr>
        <w:ind w:left="4800" w:hanging="480"/>
      </w:pPr>
    </w:lvl>
    <w:lvl w:ilvl="6">
      <w:start w:val="1"/>
      <w:numFmt w:val="lowerLetter"/>
      <w:lvlText w:val="%7."/>
      <w:lvlJc w:val="left"/>
      <w:pPr>
        <w:ind w:left="5520" w:hanging="480"/>
      </w:pPr>
    </w:lvl>
    <w:lvl w:ilvl="7">
      <w:start w:val="1"/>
      <w:numFmt w:val="lowerLetter"/>
      <w:lvlText w:val="%8."/>
      <w:lvlJc w:val="left"/>
      <w:pPr>
        <w:ind w:left="6240" w:hanging="480"/>
      </w:pPr>
    </w:lvl>
    <w:lvl w:ilvl="8">
      <w:start w:val="1"/>
      <w:numFmt w:val="lowerLetter"/>
      <w:lvlText w:val="%9."/>
      <w:lvlJc w:val="left"/>
      <w:pPr>
        <w:ind w:left="6960" w:hanging="480"/>
      </w:pPr>
    </w:lvl>
  </w:abstractNum>
  <w:num w:numId="1" w16cid:durableId="2146073879">
    <w:abstractNumId w:val="10"/>
  </w:num>
  <w:num w:numId="2" w16cid:durableId="134933119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769092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450391">
    <w:abstractNumId w:val="9"/>
  </w:num>
  <w:num w:numId="5" w16cid:durableId="1442451455">
    <w:abstractNumId w:val="7"/>
  </w:num>
  <w:num w:numId="6" w16cid:durableId="492574620">
    <w:abstractNumId w:val="6"/>
  </w:num>
  <w:num w:numId="7" w16cid:durableId="732780016">
    <w:abstractNumId w:val="5"/>
  </w:num>
  <w:num w:numId="8" w16cid:durableId="696001613">
    <w:abstractNumId w:val="4"/>
  </w:num>
  <w:num w:numId="9" w16cid:durableId="673341682">
    <w:abstractNumId w:val="8"/>
  </w:num>
  <w:num w:numId="10" w16cid:durableId="1834418497">
    <w:abstractNumId w:val="3"/>
  </w:num>
  <w:num w:numId="11" w16cid:durableId="573199259">
    <w:abstractNumId w:val="2"/>
  </w:num>
  <w:num w:numId="12" w16cid:durableId="1927223168">
    <w:abstractNumId w:val="1"/>
  </w:num>
  <w:num w:numId="13" w16cid:durableId="10526507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262B"/>
    <w:rsid w:val="001F74B4"/>
    <w:rsid w:val="00321C29"/>
    <w:rsid w:val="00366139"/>
    <w:rsid w:val="00420100"/>
    <w:rsid w:val="005F5EA1"/>
    <w:rsid w:val="008E567E"/>
    <w:rsid w:val="00A4350C"/>
    <w:rsid w:val="00A510CF"/>
    <w:rsid w:val="00A7262B"/>
    <w:rsid w:val="00C1141B"/>
    <w:rsid w:val="00DC4C9A"/>
    <w:rsid w:val="00E327E3"/>
    <w:rsid w:val="00FA279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4760B"/>
  <w15:docId w15:val="{79157181-BD66-4AC7-9772-E1EF2E8FC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E567E"/>
    <w:pPr>
      <w:spacing w:line="360" w:lineRule="auto"/>
      <w:jc w:val="both"/>
    </w:pPr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20100"/>
    <w:pPr>
      <w:keepNext/>
      <w:keepLines/>
      <w:spacing w:before="200" w:after="0"/>
      <w:outlineLvl w:val="1"/>
    </w:pPr>
    <w:rPr>
      <w:rFonts w:eastAsiaTheme="majorEastAsia" w:cs="Arial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20100"/>
    <w:pPr>
      <w:keepNext/>
      <w:keepLines/>
      <w:spacing w:before="200" w:after="0"/>
      <w:outlineLvl w:val="2"/>
    </w:pPr>
    <w:rPr>
      <w:rFonts w:eastAsiaTheme="majorEastAsia" w:cs="Arial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420100"/>
    <w:pPr>
      <w:keepNext/>
      <w:keepLines/>
      <w:spacing w:before="200" w:after="0"/>
      <w:outlineLvl w:val="3"/>
    </w:pPr>
    <w:rPr>
      <w:rFonts w:eastAsiaTheme="majorEastAsia" w:cs="Arial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327E3"/>
    <w:pPr>
      <w:spacing w:before="180" w:after="180"/>
    </w:pPr>
    <w:rPr>
      <w:rFonts w:cs="Arial"/>
    </w:rPr>
  </w:style>
  <w:style w:type="paragraph" w:customStyle="1" w:styleId="FirstParagraph">
    <w:name w:val="First Paragraph"/>
    <w:basedOn w:val="BodyText"/>
    <w:next w:val="BodyText"/>
    <w:qFormat/>
    <w:rsid w:val="001F74B4"/>
  </w:style>
  <w:style w:type="paragraph" w:customStyle="1" w:styleId="Compact">
    <w:name w:val="Compact"/>
    <w:basedOn w:val="BodyText"/>
    <w:qFormat/>
    <w:rsid w:val="00FA279E"/>
    <w:pPr>
      <w:numPr>
        <w:numId w:val="2"/>
      </w:numPr>
      <w:spacing w:before="36" w:after="36"/>
    </w:pPr>
  </w:style>
  <w:style w:type="paragraph" w:styleId="Title">
    <w:name w:val="Title"/>
    <w:basedOn w:val="Normal"/>
    <w:next w:val="BodyText"/>
    <w:qFormat/>
    <w:rsid w:val="00420100"/>
    <w:pPr>
      <w:keepNext/>
      <w:keepLines/>
      <w:spacing w:before="480" w:after="240"/>
      <w:jc w:val="center"/>
    </w:pPr>
    <w:rPr>
      <w:rFonts w:eastAsiaTheme="majorEastAsia" w:cs="Arial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20100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420100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21C29"/>
    <w:rPr>
      <w:rFonts w:cs="Arial"/>
      <w:sz w:val="22"/>
      <w:szCs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327E3"/>
    <w:rPr>
      <w:rFonts w:ascii="Arial" w:hAnsi="Arial" w:cs="Arial"/>
    </w:rPr>
  </w:style>
  <w:style w:type="paragraph" w:styleId="Header">
    <w:name w:val="header"/>
    <w:basedOn w:val="Normal"/>
    <w:link w:val="HeaderChar"/>
    <w:semiHidden/>
    <w:unhideWhenUsed/>
    <w:rsid w:val="00FA279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FA279E"/>
  </w:style>
  <w:style w:type="paragraph" w:styleId="Footer">
    <w:name w:val="footer"/>
    <w:basedOn w:val="Normal"/>
    <w:link w:val="FooterChar"/>
    <w:semiHidden/>
    <w:unhideWhenUsed/>
    <w:rsid w:val="00FA279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FA27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R-project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style</vt:lpstr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style</dc:title>
  <dc:creator>Nimesh Chahare</dc:creator>
  <cp:keywords/>
  <cp:lastModifiedBy>Nimesh Ramesh Chahare</cp:lastModifiedBy>
  <cp:revision>8</cp:revision>
  <dcterms:created xsi:type="dcterms:W3CDTF">2022-09-16T13:43:00Z</dcterms:created>
  <dcterms:modified xsi:type="dcterms:W3CDTF">2022-12-12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apa.csl</vt:lpwstr>
  </property>
  <property fmtid="{D5CDD505-2E9C-101B-9397-08002B2CF9AE}" pid="4" name="date">
    <vt:lpwstr>16/09/2022</vt:lpwstr>
  </property>
  <property fmtid="{D5CDD505-2E9C-101B-9397-08002B2CF9AE}" pid="5" name="output">
    <vt:lpwstr>word_document</vt:lpwstr>
  </property>
</Properties>
</file>